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rPr>
          <w:bCs/>
          <w:b/>
        </w:rPr>
        <w:t xml:space="preserve">Your Name</w:t>
      </w:r>
      <w:r>
        <w:br/>
      </w:r>
      <w:r>
        <w:t xml:space="preserve">123 Engineering Lane</w:t>
      </w:r>
      <w:r>
        <w:br/>
      </w:r>
      <w:r>
        <w:t xml:space="preserve">Munich, Bavaria, Germany</w:t>
      </w:r>
      <w:r>
        <w:br/>
      </w:r>
      <w:r>
        <w:t xml:space="preserve">Email: your.email@example.com | Phone: +49 123 4567890</w:t>
      </w:r>
    </w:p>
    <w:p>
      <w:pPr>
        <w:pStyle w:val="BodyText"/>
      </w:pPr>
      <w:r>
        <w:rPr>
          <w:bCs/>
          <w:b/>
        </w:rPr>
        <w:t xml:space="preserve">Hiring Manager</w:t>
      </w:r>
      <w:r>
        <w:br/>
      </w:r>
      <w:r>
        <w:t xml:space="preserve">Company Name</w:t>
      </w:r>
      <w:r>
        <w:br/>
      </w:r>
      <w:r>
        <w:t xml:space="preserve">Address Line</w:t>
      </w:r>
      <w:r>
        <w:br/>
      </w:r>
      <w:r>
        <w:t xml:space="preserve">Munich, Bavaria, Germany</w:t>
      </w:r>
    </w:p>
    <w:bookmarkStart w:id="20" w:name="X79070195ede8f1020771d504bb8d7e54aa7fd0e"/>
    <w:p>
      <w:pPr>
        <w:pStyle w:val="Heading1"/>
      </w:pPr>
      <w:r>
        <w:t xml:space="preserve">Cover Letter for Mechatronics Engineer Position in Germany Munich</w:t>
      </w:r>
    </w:p>
    <w:p>
      <w:pPr>
        <w:pStyle w:val="FirstParagraph"/>
      </w:pPr>
      <w:r>
        <w:t xml:space="preserve">Dear Hiring Manager,</w:t>
      </w:r>
    </w:p>
    <w:p>
      <w:pPr>
        <w:pStyle w:val="BodyText"/>
      </w:pPr>
      <w:r>
        <w:t xml:space="preserve">I am writing to express my strong interest in the Mechatronics Engineer position at your esteemed organization in Germany Munich. With a deep passion for integrating mechanical, electrical, and software systems, I have dedicated my career to advancing innovation in automation, robotics, and intelligent control solutions. My professional experience, combined with a profound understanding of engineering principles tailored to Germany’s industrial landscape—particularly the cutting-edge environment of Munich—makes me an ideal candidate for this role.</w:t>
      </w:r>
    </w:p>
    <w:p>
      <w:pPr>
        <w:pStyle w:val="BodyText"/>
      </w:pPr>
      <w:r>
        <w:t xml:space="preserve">As a Mechatronics Engineer with over [X years] of hands-on experience in designing and optimizing complex systems, I have consistently delivered solutions that align with the highest standards of precision, efficiency, and sustainability. My background includes working on projects ranging from automated production lines to smart manufacturing systems, all of which required a holistic approach to problem-solving. Whether it was developing control algorithms for industrial robots or integrating IoT-enabled sensors into machinery, I have always strived to bridge the gap between theoretical concepts and real-world applications.</w:t>
      </w:r>
    </w:p>
    <w:p>
      <w:pPr>
        <w:pStyle w:val="BodyText"/>
      </w:pPr>
      <w:r>
        <w:t xml:space="preserve">One of my proudest achievements was leading a team at [Previous Company] to implement a mechatronic solution that reduced energy consumption by 25% in an automotive assembly line. This project not only demonstrated my technical expertise but also highlighted my ability to collaborate with cross-functional teams, including mechanical engineers, software developers, and production managers. My work in Germany Munich has been deeply influenced by the region’s reputation as a global hub for engineering excellence. The synergy of advanced technology, rigorous quality standards, and a culture of innovation in Munich has inspired me to continuously elevate my skills to meet the demands of this dynamic industry.</w:t>
      </w:r>
    </w:p>
    <w:p>
      <w:pPr>
        <w:pStyle w:val="BodyText"/>
      </w:pPr>
      <w:r>
        <w:t xml:space="preserve">What sets me apart as a Mechatronics Engineer is my commitment to staying at the forefront of technological advancements. I have specialized in areas such as PLC programming, CAD/CAM software (e.g., SolidWorks, AutoCAD), and simulation tools like MATLAB/Simulink. Additionally, I am well-versed in industry certifications such as ISO 9001 and DIN standards, which are critical for ensuring compliance with Germany’s stringent quality requirements. My ability to analyze complex systems and develop cost-effective solutions has consistently contributed to project success, whether in the automotive sector, renewable energy systems, or industrial automation.</w:t>
      </w:r>
    </w:p>
    <w:p>
      <w:pPr>
        <w:pStyle w:val="BodyText"/>
      </w:pPr>
      <w:r>
        <w:t xml:space="preserve">Working in Germany Munich has been a transformative experience. The city’s thriving engineering ecosystem—home to industry leaders like Siemens, BMW, and Bosch—has provided me with opportunities to learn from some of the brightest minds in the field. Munich’s emphasis on sustainability and smart manufacturing aligns perfectly with my professional values. For instance, I recently collaborated on a project involving the integration of AI-driven predictive maintenance systems into production equipment, which significantly improved operational efficiency. This experience reinforced my belief that Mechatronics Engineers play a pivotal role in shaping the future of industry, and I am eager to contribute to such initiatives at your organization.</w:t>
      </w:r>
    </w:p>
    <w:p>
      <w:pPr>
        <w:pStyle w:val="BodyText"/>
      </w:pPr>
      <w:r>
        <w:t xml:space="preserve">Beyond technical expertise, I bring a strong work ethic and cultural adaptability. Having lived and worked in Germany for [X years], I am fully immersed in the local professional culture, where precision, punctuality, and teamwork are paramount. My fluency in German (and optionally English) allows me to communicate effectively with both technical and non-technical stakeholders, ensuring seamless collaboration across departments. I am also deeply respectful of the rigorous standards upheld by German engineering firms, which is why I prioritize meticulous documentation, adherence to safety protocols, and continuous improvement in every project.</w:t>
      </w:r>
    </w:p>
    <w:p>
      <w:pPr>
        <w:pStyle w:val="BodyText"/>
      </w:pPr>
      <w:r>
        <w:t xml:space="preserve">I am particularly drawn to this opportunity because of your company’s innovative approach to Mechatronics Engineering and its commitment to excellence. Munich’s vibrant entrepreneurial spirit and focus on research-driven solutions make it an ideal location for professionals who seek to push the boundaries of what is possible. I am confident that my skills, combined with my passion for innovation, will enable me to contribute meaningfully to your team. I would welcome the chance to discuss how my background and vision align with your organization’s goals.</w:t>
      </w:r>
    </w:p>
    <w:p>
      <w:pPr>
        <w:pStyle w:val="BodyText"/>
      </w:pPr>
      <w:r>
        <w:t xml:space="preserve">Thank you for considering my application. I look forward to the possibility of contributing to your team and helping drive progress in Mechatronics Engineering in Germany Munich.</w:t>
      </w:r>
    </w:p>
    <w:p>
      <w:pPr>
        <w:pStyle w:val="BodyText"/>
      </w:pPr>
      <w:r>
        <w:rPr>
          <w:bCs/>
          <w:b/>
        </w:rP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5-02T16:28:02Z</dcterms:created>
  <dcterms:modified xsi:type="dcterms:W3CDTF">2026-05-02T16:28:02Z</dcterms:modified>
</cp:coreProperties>
</file>

<file path=docProps/custom.xml><?xml version="1.0" encoding="utf-8"?>
<Properties xmlns="http://schemas.openxmlformats.org/officeDocument/2006/custom-properties" xmlns:vt="http://schemas.openxmlformats.org/officeDocument/2006/docPropsVTypes"/>
</file>